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25409" w14:textId="1195B2D8" w:rsidR="00EC6C08" w:rsidRDefault="00EC6C08" w:rsidP="00663170">
      <w:pPr>
        <w:pStyle w:val="1"/>
        <w:jc w:val="center"/>
      </w:pPr>
      <w:r>
        <w:t xml:space="preserve">Справочник по формулам </w:t>
      </w:r>
      <w:proofErr w:type="spellStart"/>
      <w:r>
        <w:t>Maxima</w:t>
      </w:r>
      <w:proofErr w:type="spellEnd"/>
      <w:r>
        <w:t>, используемых при работе с</w:t>
      </w:r>
    </w:p>
    <w:p w14:paraId="7CF1C06B" w14:textId="09DC4D67" w:rsidR="006E1706" w:rsidRDefault="00EC6C08" w:rsidP="00663170">
      <w:pPr>
        <w:pStyle w:val="1"/>
        <w:jc w:val="center"/>
      </w:pPr>
      <w:r>
        <w:t>переменным</w:t>
      </w:r>
      <w:r>
        <w:t>и и арифметическими операциями</w:t>
      </w:r>
    </w:p>
    <w:p w14:paraId="5F223E91" w14:textId="77777777" w:rsidR="00B052ED" w:rsidRDefault="00F76A32" w:rsidP="00663170">
      <w:r>
        <w:t xml:space="preserve">В последней версии программы на данный момент </w:t>
      </w:r>
      <w:r w:rsidR="00D516A1">
        <w:t>(5</w:t>
      </w:r>
      <w:r w:rsidR="00D516A1" w:rsidRPr="00D516A1">
        <w:t>.</w:t>
      </w:r>
      <w:r w:rsidR="00D516A1">
        <w:t>4</w:t>
      </w:r>
      <w:r w:rsidR="00D516A1" w:rsidRPr="00D516A1">
        <w:t xml:space="preserve">2.1) </w:t>
      </w:r>
      <w:r w:rsidR="00D516A1">
        <w:t>сразу после входа в программу мож</w:t>
      </w:r>
      <w:r w:rsidR="00B052ED">
        <w:t>но начать печатать команды.</w:t>
      </w:r>
    </w:p>
    <w:p w14:paraId="63922F99" w14:textId="59B3BB38" w:rsidR="00663170" w:rsidRDefault="00D516A1" w:rsidP="00663170">
      <w:r>
        <w:t xml:space="preserve">В конце каждой </w:t>
      </w:r>
      <w:proofErr w:type="gramStart"/>
      <w:r>
        <w:t>строки ;</w:t>
      </w:r>
      <w:proofErr w:type="gramEnd"/>
      <w:r>
        <w:t xml:space="preserve"> ставить не нужно, т. к. она автоматически проставиться.</w:t>
      </w:r>
    </w:p>
    <w:p w14:paraId="32A1A209" w14:textId="1C1880A0" w:rsidR="00B052ED" w:rsidRDefault="00B052ED" w:rsidP="00663170">
      <w:r>
        <w:t xml:space="preserve">После ввода команды нужно нажать </w:t>
      </w:r>
      <w:r>
        <w:rPr>
          <w:lang w:val="en-US"/>
        </w:rPr>
        <w:t>Shift</w:t>
      </w:r>
      <w:r w:rsidRPr="00B052ED">
        <w:t>+</w:t>
      </w:r>
      <w:r>
        <w:rPr>
          <w:lang w:val="en-US"/>
        </w:rPr>
        <w:t>Enter</w:t>
      </w:r>
      <w:r>
        <w:t>, чтобы команда обработалась и вывелся результат.</w:t>
      </w:r>
    </w:p>
    <w:p w14:paraId="730B2C06" w14:textId="280B5AFC" w:rsidR="00B052ED" w:rsidRDefault="0009328B" w:rsidP="00663170">
      <w:r>
        <w:t>Команда aa:1024 — п</w:t>
      </w:r>
      <w:r w:rsidRPr="0009328B">
        <w:t>еременной «</w:t>
      </w:r>
      <w:proofErr w:type="spellStart"/>
      <w:r w:rsidRPr="0009328B">
        <w:t>аа</w:t>
      </w:r>
      <w:proofErr w:type="spellEnd"/>
      <w:r w:rsidRPr="0009328B">
        <w:t>» присваивается значение 1024</w:t>
      </w:r>
      <w:r>
        <w:t>.</w:t>
      </w:r>
    </w:p>
    <w:p w14:paraId="56AE33D0" w14:textId="3CE2CD01" w:rsidR="0009328B" w:rsidRDefault="007F6540" w:rsidP="00663170">
      <w:r>
        <w:t>Команда bb:19 — п</w:t>
      </w:r>
      <w:r w:rsidRPr="007F6540">
        <w:t>еременной «</w:t>
      </w:r>
      <w:proofErr w:type="spellStart"/>
      <w:r w:rsidRPr="007F6540">
        <w:t>bb</w:t>
      </w:r>
      <w:proofErr w:type="spellEnd"/>
      <w:r w:rsidRPr="007F6540">
        <w:t>» присваивается значение 19</w:t>
      </w:r>
      <w:r>
        <w:t>.</w:t>
      </w:r>
    </w:p>
    <w:p w14:paraId="63DF7514" w14:textId="0B9F43F8" w:rsidR="0017556F" w:rsidRDefault="0017556F" w:rsidP="00663170">
      <w:proofErr w:type="spellStart"/>
      <w:r>
        <w:t>sqrt</w:t>
      </w:r>
      <w:proofErr w:type="spellEnd"/>
      <w:r>
        <w:t>(</w:t>
      </w:r>
      <w:proofErr w:type="spellStart"/>
      <w:r>
        <w:t>aa</w:t>
      </w:r>
      <w:proofErr w:type="spellEnd"/>
      <w:r>
        <w:t>)+</w:t>
      </w:r>
      <w:proofErr w:type="spellStart"/>
      <w:r>
        <w:t>bb</w:t>
      </w:r>
      <w:proofErr w:type="spellEnd"/>
      <w:r>
        <w:t xml:space="preserve"> — к</w:t>
      </w:r>
      <w:r w:rsidRPr="0017556F">
        <w:t xml:space="preserve"> значению </w:t>
      </w:r>
      <w:proofErr w:type="spellStart"/>
      <w:r w:rsidRPr="0017556F">
        <w:t>sqrt</w:t>
      </w:r>
      <w:proofErr w:type="spellEnd"/>
      <w:r w:rsidRPr="0017556F">
        <w:t>(</w:t>
      </w:r>
      <w:proofErr w:type="spellStart"/>
      <w:r w:rsidRPr="0017556F">
        <w:t>aa</w:t>
      </w:r>
      <w:proofErr w:type="spellEnd"/>
      <w:r w:rsidRPr="0017556F">
        <w:t xml:space="preserve">)=1024 прибавляется </w:t>
      </w:r>
      <w:proofErr w:type="spellStart"/>
      <w:r w:rsidRPr="0017556F">
        <w:t>зачение</w:t>
      </w:r>
      <w:proofErr w:type="spellEnd"/>
      <w:r w:rsidRPr="0017556F">
        <w:t xml:space="preserve"> </w:t>
      </w:r>
      <w:proofErr w:type="spellStart"/>
      <w:r w:rsidRPr="0017556F">
        <w:t>bb</w:t>
      </w:r>
      <w:proofErr w:type="spellEnd"/>
      <w:r w:rsidRPr="0017556F">
        <w:t>=19</w:t>
      </w:r>
      <w:r>
        <w:t>.</w:t>
      </w:r>
    </w:p>
    <w:p w14:paraId="77FF36BD" w14:textId="2DB4DEBC" w:rsidR="0017556F" w:rsidRDefault="0017556F" w:rsidP="0017556F">
      <w:r>
        <w:t>%i1+%i2 — в</w:t>
      </w:r>
      <w:r>
        <w:t>ывод на экра</w:t>
      </w:r>
      <w:r>
        <w:t xml:space="preserve">н суммы первой команды и второй </w:t>
      </w:r>
      <w:r>
        <w:t>команды.</w:t>
      </w:r>
    </w:p>
    <w:p w14:paraId="0ED1A133" w14:textId="7B3FCB35" w:rsidR="0017556F" w:rsidRDefault="005F770E" w:rsidP="0017556F">
      <w:proofErr w:type="spellStart"/>
      <w:r w:rsidRPr="005F770E">
        <w:t>log</w:t>
      </w:r>
      <w:proofErr w:type="spellEnd"/>
      <w:r w:rsidRPr="005F770E">
        <w:t>(%e)</w:t>
      </w:r>
      <w:r>
        <w:t xml:space="preserve"> — </w:t>
      </w:r>
      <w:r>
        <w:t>вывод на экран</w:t>
      </w:r>
      <w:r>
        <w:t xml:space="preserve"> значения натурального логарифма от </w:t>
      </w:r>
      <w:r>
        <w:rPr>
          <w:lang w:val="en-US"/>
        </w:rPr>
        <w:t>e</w:t>
      </w:r>
      <w:r>
        <w:t>.</w:t>
      </w:r>
    </w:p>
    <w:p w14:paraId="5963A836" w14:textId="7640B1A1" w:rsidR="005F770E" w:rsidRPr="00584B31" w:rsidRDefault="005F770E" w:rsidP="0017556F">
      <w:proofErr w:type="spellStart"/>
      <w:r w:rsidRPr="005F770E">
        <w:t>sin</w:t>
      </w:r>
      <w:proofErr w:type="spellEnd"/>
      <w:r w:rsidRPr="005F770E">
        <w:t>(%</w:t>
      </w:r>
      <w:proofErr w:type="spellStart"/>
      <w:r w:rsidRPr="005F770E">
        <w:t>pi</w:t>
      </w:r>
      <w:proofErr w:type="spellEnd"/>
      <w:r w:rsidRPr="005F770E">
        <w:t>)</w:t>
      </w:r>
      <w:r>
        <w:t xml:space="preserve"> — </w:t>
      </w:r>
      <w:r>
        <w:t>вывод на экран зна</w:t>
      </w:r>
      <w:r>
        <w:t xml:space="preserve">чения синуса </w:t>
      </w:r>
      <w:r w:rsidR="00584B31">
        <w:t xml:space="preserve">числа </w:t>
      </w:r>
      <w:r w:rsidR="00584B31" w:rsidRPr="00584B31">
        <w:rPr>
          <w:lang w:val="en-US"/>
        </w:rPr>
        <w:t>π</w:t>
      </w:r>
      <w:r w:rsidR="00584B31">
        <w:t>.</w:t>
      </w:r>
      <w:bookmarkStart w:id="0" w:name="_GoBack"/>
      <w:bookmarkEnd w:id="0"/>
    </w:p>
    <w:sectPr w:rsidR="005F770E" w:rsidRPr="00584B3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0NDCysDS3MDQxMrZQ0lEKTi0uzszPAykwrAUAtIXuEiwAAAA="/>
  </w:docVars>
  <w:rsids>
    <w:rsidRoot w:val="006E1706"/>
    <w:rsid w:val="0009328B"/>
    <w:rsid w:val="0017556F"/>
    <w:rsid w:val="00584B31"/>
    <w:rsid w:val="005F770E"/>
    <w:rsid w:val="00663170"/>
    <w:rsid w:val="006E1706"/>
    <w:rsid w:val="007F6540"/>
    <w:rsid w:val="00B052ED"/>
    <w:rsid w:val="00D516A1"/>
    <w:rsid w:val="00EC6C08"/>
    <w:rsid w:val="00F76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3452E5"/>
  <w15:chartTrackingRefBased/>
  <w15:docId w15:val="{FE3409D9-FB13-454D-87E0-19D87FADB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631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6631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13T15:58:00Z</dcterms:created>
  <dcterms:modified xsi:type="dcterms:W3CDTF">2018-12-13T16:19:00Z</dcterms:modified>
</cp:coreProperties>
</file>